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D225F" w14:textId="77777777" w:rsidR="00A37FB2" w:rsidRPr="006F19A2" w:rsidRDefault="00A37FB2">
      <w:pPr>
        <w:jc w:val="center"/>
        <w:rPr>
          <w:szCs w:val="24"/>
          <w:lang w:val="es-US"/>
        </w:rPr>
      </w:pPr>
      <w:r w:rsidRPr="006F19A2">
        <w:rPr>
          <w:szCs w:val="24"/>
          <w:lang w:val="es-US"/>
        </w:rPr>
        <w:t>Fecha:</w:t>
      </w:r>
      <w:r w:rsidRPr="006F19A2">
        <w:rPr>
          <w:szCs w:val="24"/>
          <w:lang w:val="es-US"/>
        </w:rPr>
        <w:fldChar w:fldCharType="begin">
          <w:ffData>
            <w:name w:val="Text1"/>
            <w:enabled/>
            <w:calcOnExit w:val="0"/>
            <w:textInput/>
          </w:ffData>
        </w:fldChar>
      </w:r>
      <w:bookmarkStart w:id="0" w:name="Text1"/>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bookmarkEnd w:id="0"/>
    </w:p>
    <w:p w14:paraId="46CC3981" w14:textId="77777777" w:rsidR="00A37FB2" w:rsidRPr="006F19A2"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6F19A2" w14:paraId="53EA68EF" w14:textId="77777777">
        <w:tc>
          <w:tcPr>
            <w:tcW w:w="4788" w:type="dxa"/>
          </w:tcPr>
          <w:p w14:paraId="23C6DD09" w14:textId="77777777" w:rsidR="00A37FB2" w:rsidRPr="006F19A2" w:rsidRDefault="00A37FB2">
            <w:pPr>
              <w:jc w:val="both"/>
              <w:rPr>
                <w:szCs w:val="24"/>
                <w:lang w:val="es-US"/>
              </w:rPr>
            </w:pPr>
            <w:r w:rsidRPr="006F19A2">
              <w:rPr>
                <w:szCs w:val="24"/>
                <w:lang w:val="es-US"/>
              </w:rPr>
              <w:t xml:space="preserve">Condado: </w:t>
            </w:r>
            <w:r w:rsidRPr="006F19A2">
              <w:rPr>
                <w:szCs w:val="24"/>
                <w:lang w:val="es-US"/>
              </w:rPr>
              <w:fldChar w:fldCharType="begin">
                <w:ffData>
                  <w:name w:val="Text4"/>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c>
          <w:tcPr>
            <w:tcW w:w="4680" w:type="dxa"/>
          </w:tcPr>
          <w:p w14:paraId="1F1A6D93" w14:textId="77777777" w:rsidR="00A37FB2" w:rsidRPr="006F19A2" w:rsidRDefault="00A37FB2">
            <w:pPr>
              <w:jc w:val="both"/>
              <w:rPr>
                <w:szCs w:val="24"/>
                <w:lang w:val="es-US"/>
              </w:rPr>
            </w:pPr>
            <w:r w:rsidRPr="006F19A2">
              <w:rPr>
                <w:szCs w:val="24"/>
                <w:lang w:val="es-US"/>
              </w:rPr>
              <w:t xml:space="preserve">N.º de proyecto feder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587FAFF9" w14:textId="77777777">
        <w:tc>
          <w:tcPr>
            <w:tcW w:w="4788" w:type="dxa"/>
          </w:tcPr>
          <w:p w14:paraId="62C86C11" w14:textId="10775312" w:rsidR="00A37FB2" w:rsidRPr="006F19A2" w:rsidRDefault="00CC4646">
            <w:pPr>
              <w:jc w:val="both"/>
              <w:rPr>
                <w:szCs w:val="24"/>
                <w:lang w:val="es-US"/>
              </w:rPr>
            </w:pPr>
            <w:r>
              <w:rPr>
                <w:szCs w:val="24"/>
                <w:lang w:val="es-US"/>
              </w:rPr>
              <w:t>Numero</w:t>
            </w:r>
            <w:r w:rsidR="00A37FB2" w:rsidRPr="006F19A2">
              <w:rPr>
                <w:szCs w:val="24"/>
                <w:lang w:val="es-US"/>
              </w:rPr>
              <w:t xml:space="preserve"> de Derecho de Paso (Right-of-Way, ROW) en Sección Controlada (Control Section Job, CSJ): </w:t>
            </w:r>
            <w:r w:rsidR="00A37FB2" w:rsidRPr="006F19A2">
              <w:rPr>
                <w:szCs w:val="24"/>
                <w:lang w:val="es-US"/>
              </w:rPr>
              <w:fldChar w:fldCharType="begin">
                <w:ffData>
                  <w:name w:val="Text5"/>
                  <w:enabled/>
                  <w:calcOnExit w:val="0"/>
                  <w:textInput/>
                </w:ffData>
              </w:fldChar>
            </w:r>
            <w:r w:rsidR="00A37FB2" w:rsidRPr="006F19A2">
              <w:rPr>
                <w:szCs w:val="24"/>
                <w:lang w:val="es-US"/>
              </w:rPr>
              <w:instrText xml:space="preserve"> FORMTEXT </w:instrText>
            </w:r>
            <w:r w:rsidR="00A37FB2" w:rsidRPr="006F19A2">
              <w:rPr>
                <w:szCs w:val="24"/>
                <w:lang w:val="es-US"/>
              </w:rPr>
            </w:r>
            <w:r w:rsidR="00A37FB2" w:rsidRPr="006F19A2">
              <w:rPr>
                <w:szCs w:val="24"/>
                <w:lang w:val="es-US"/>
              </w:rPr>
              <w:fldChar w:fldCharType="separate"/>
            </w:r>
            <w:r w:rsidR="00A37FB2" w:rsidRPr="006F19A2">
              <w:rPr>
                <w:szCs w:val="24"/>
                <w:lang w:val="es-US"/>
              </w:rPr>
              <w:t>     </w:t>
            </w:r>
            <w:r w:rsidR="00A37FB2" w:rsidRPr="006F19A2">
              <w:rPr>
                <w:szCs w:val="24"/>
                <w:lang w:val="es-US"/>
              </w:rPr>
              <w:fldChar w:fldCharType="end"/>
            </w:r>
          </w:p>
        </w:tc>
        <w:tc>
          <w:tcPr>
            <w:tcW w:w="4680" w:type="dxa"/>
          </w:tcPr>
          <w:p w14:paraId="3DE6C0D0" w14:textId="77777777" w:rsidR="00A37FB2" w:rsidRPr="006F19A2" w:rsidRDefault="00A37FB2">
            <w:pPr>
              <w:jc w:val="both"/>
              <w:rPr>
                <w:szCs w:val="24"/>
                <w:lang w:val="es-US"/>
              </w:rPr>
            </w:pPr>
            <w:r w:rsidRPr="006F19A2">
              <w:rPr>
                <w:szCs w:val="24"/>
                <w:lang w:val="es-US"/>
              </w:rPr>
              <w:t xml:space="preserve">N.º de autopist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3B87F49F" w14:textId="77777777">
        <w:tc>
          <w:tcPr>
            <w:tcW w:w="4788" w:type="dxa"/>
          </w:tcPr>
          <w:p w14:paraId="358EB714" w14:textId="77777777" w:rsidR="00A37FB2" w:rsidRPr="006F19A2" w:rsidRDefault="00A37FB2">
            <w:pPr>
              <w:jc w:val="both"/>
              <w:rPr>
                <w:szCs w:val="24"/>
                <w:lang w:val="es-US"/>
              </w:rPr>
            </w:pPr>
            <w:r w:rsidRPr="006F19A2">
              <w:rPr>
                <w:szCs w:val="24"/>
                <w:lang w:val="es-US"/>
              </w:rPr>
              <w:t xml:space="preserve">Identificación de lote: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c>
          <w:tcPr>
            <w:tcW w:w="4680" w:type="dxa"/>
          </w:tcPr>
          <w:p w14:paraId="3F124904" w14:textId="77777777" w:rsidR="00A37FB2" w:rsidRPr="006F19A2" w:rsidRDefault="00A37FB2">
            <w:pPr>
              <w:jc w:val="both"/>
              <w:rPr>
                <w:szCs w:val="24"/>
                <w:lang w:val="es-US"/>
              </w:rPr>
            </w:pPr>
          </w:p>
        </w:tc>
      </w:tr>
      <w:tr w:rsidR="00A37FB2" w:rsidRPr="006F19A2" w14:paraId="11609A1F" w14:textId="77777777">
        <w:trPr>
          <w:cantSplit/>
        </w:trPr>
        <w:tc>
          <w:tcPr>
            <w:tcW w:w="9468" w:type="dxa"/>
            <w:gridSpan w:val="2"/>
          </w:tcPr>
          <w:p w14:paraId="69C04D41" w14:textId="77777777" w:rsidR="00A37FB2" w:rsidRPr="006F19A2" w:rsidRDefault="00A37FB2">
            <w:pPr>
              <w:jc w:val="both"/>
              <w:rPr>
                <w:szCs w:val="24"/>
                <w:lang w:val="es-US"/>
              </w:rPr>
            </w:pPr>
            <w:r w:rsidRPr="006F19A2">
              <w:rPr>
                <w:szCs w:val="24"/>
                <w:lang w:val="es-US"/>
              </w:rPr>
              <w:t xml:space="preserve">Límites del proyecto:   desde </w:t>
            </w:r>
            <w:r w:rsidRPr="006F19A2">
              <w:rPr>
                <w:szCs w:val="24"/>
                <w:lang w:val="es-US"/>
              </w:rPr>
              <w:fldChar w:fldCharType="begin">
                <w:ffData>
                  <w:name w:val="Text2"/>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hasta </w:t>
            </w:r>
            <w:r w:rsidRPr="006F19A2">
              <w:rPr>
                <w:szCs w:val="24"/>
                <w:lang w:val="es-US"/>
              </w:rPr>
              <w:fldChar w:fldCharType="begin">
                <w:ffData>
                  <w:name w:val="Text3"/>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bl>
    <w:p w14:paraId="42055321" w14:textId="77777777" w:rsidR="00A37FB2" w:rsidRPr="006F19A2"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6F19A2" w14:paraId="46FB1806" w14:textId="77777777">
        <w:tc>
          <w:tcPr>
            <w:tcW w:w="4608" w:type="dxa"/>
          </w:tcPr>
          <w:p w14:paraId="6152F7D9"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7C369753" w14:textId="77777777">
        <w:tc>
          <w:tcPr>
            <w:tcW w:w="4608" w:type="dxa"/>
          </w:tcPr>
          <w:p w14:paraId="29D57001"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r w:rsidR="00A37FB2" w:rsidRPr="006F19A2" w14:paraId="3455F627" w14:textId="77777777">
        <w:tc>
          <w:tcPr>
            <w:tcW w:w="4608" w:type="dxa"/>
          </w:tcPr>
          <w:p w14:paraId="5558377F" w14:textId="77777777" w:rsidR="00A37FB2" w:rsidRPr="006F19A2" w:rsidRDefault="00A37FB2">
            <w:pPr>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tc>
      </w:tr>
    </w:tbl>
    <w:p w14:paraId="60D10909" w14:textId="77777777" w:rsidR="00A37FB2" w:rsidRPr="006F19A2" w:rsidRDefault="00A37FB2">
      <w:pPr>
        <w:jc w:val="both"/>
        <w:rPr>
          <w:szCs w:val="24"/>
          <w:lang w:val="es-US"/>
        </w:rPr>
      </w:pPr>
    </w:p>
    <w:p w14:paraId="4E549A6D" w14:textId="77777777" w:rsidR="00A37FB2" w:rsidRPr="006F19A2" w:rsidRDefault="00A37FB2">
      <w:pPr>
        <w:jc w:val="both"/>
        <w:rPr>
          <w:szCs w:val="24"/>
          <w:lang w:val="es-US"/>
        </w:rPr>
      </w:pPr>
      <w:r w:rsidRPr="006F19A2">
        <w:rPr>
          <w:szCs w:val="24"/>
          <w:lang w:val="es-US"/>
        </w:rPr>
        <w:t xml:space="preserve">Estimado/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w:t>
      </w:r>
    </w:p>
    <w:p w14:paraId="1EB5209D" w14:textId="77777777" w:rsidR="00A37FB2" w:rsidRPr="006F19A2" w:rsidRDefault="00A37FB2">
      <w:pPr>
        <w:rPr>
          <w:szCs w:val="24"/>
          <w:lang w:val="es-US"/>
        </w:rPr>
      </w:pPr>
    </w:p>
    <w:p w14:paraId="25B0F8C9" w14:textId="485F9F40" w:rsidR="00A37FB2" w:rsidRPr="006F19A2" w:rsidRDefault="00A37FB2" w:rsidP="00166D72">
      <w:pPr>
        <w:rPr>
          <w:szCs w:val="24"/>
          <w:lang w:val="es-US"/>
        </w:rPr>
      </w:pPr>
      <w:r w:rsidRPr="006F19A2">
        <w:rPr>
          <w:szCs w:val="24"/>
          <w:lang w:val="es-US"/>
        </w:rPr>
        <w:t xml:space="preserve">El Departamento de Transporte de Texas </w:t>
      </w:r>
      <w:r w:rsidR="00CC4646" w:rsidRPr="00CC4646">
        <w:rPr>
          <w:szCs w:val="24"/>
          <w:lang w:val="es-US"/>
        </w:rPr>
        <w:t>le hizo una oferta en la fecha</w:t>
      </w:r>
      <w:r w:rsidRPr="006F19A2">
        <w:rPr>
          <w:szCs w:val="24"/>
          <w:lang w:val="es-US"/>
        </w:rPr>
        <w:t xml:space="preserve"> </w:t>
      </w:r>
      <w:r w:rsidRPr="006F19A2">
        <w:rPr>
          <w:szCs w:val="24"/>
          <w:lang w:val="es-US"/>
        </w:rPr>
        <w:fldChar w:fldCharType="begin">
          <w:ffData>
            <w:name w:val="Text6"/>
            <w:enabled/>
            <w:calcOnExit w:val="0"/>
            <w:textInput/>
          </w:ffData>
        </w:fldChar>
      </w:r>
      <w:bookmarkStart w:id="1" w:name="Text6"/>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bookmarkEnd w:id="1"/>
      <w:r w:rsidRPr="006F19A2">
        <w:rPr>
          <w:szCs w:val="24"/>
          <w:lang w:val="es-US"/>
        </w:rPr>
        <w:t xml:space="preserve"> </w:t>
      </w:r>
      <w:r w:rsidR="00CC4646" w:rsidRPr="00CC4646">
        <w:rPr>
          <w:szCs w:val="24"/>
          <w:lang w:val="es-US"/>
        </w:rPr>
        <w:t>de compra por la propiedad descrita arriba, donde vive usted, para el derecho de paso de la autopista. Este Departamento ayuda a las personas destituidas</w:t>
      </w:r>
      <w:r w:rsidRPr="006F19A2">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6F19A2">
        <w:rPr>
          <w:i/>
          <w:iCs/>
          <w:szCs w:val="24"/>
          <w:lang w:val="es-US"/>
        </w:rPr>
        <w:t>“</w:t>
      </w:r>
      <w:r w:rsidR="00411DC0">
        <w:rPr>
          <w:i/>
          <w:iCs/>
          <w:szCs w:val="24"/>
          <w:lang w:val="es"/>
        </w:rPr>
        <w:t>Asistencia para relocalización</w:t>
      </w:r>
      <w:r w:rsidRPr="006F19A2">
        <w:rPr>
          <w:i/>
          <w:iCs/>
          <w:szCs w:val="24"/>
          <w:lang w:val="es-US"/>
        </w:rPr>
        <w:t>”</w:t>
      </w:r>
      <w:r w:rsidRPr="006F19A2">
        <w:rPr>
          <w:szCs w:val="24"/>
          <w:lang w:val="es-US"/>
        </w:rPr>
        <w:t>. Creemos que este folleto será muy útil para usted.</w:t>
      </w:r>
    </w:p>
    <w:p w14:paraId="1144F104" w14:textId="77777777" w:rsidR="00A37FB2" w:rsidRPr="006F19A2" w:rsidRDefault="00A37FB2" w:rsidP="00166D72">
      <w:pPr>
        <w:rPr>
          <w:szCs w:val="24"/>
          <w:lang w:val="es-US"/>
        </w:rPr>
      </w:pPr>
    </w:p>
    <w:p w14:paraId="1CDEF08F" w14:textId="77777777" w:rsidR="00A37FB2" w:rsidRPr="006F19A2" w:rsidRDefault="00A37FB2" w:rsidP="00166D72">
      <w:pPr>
        <w:rPr>
          <w:szCs w:val="24"/>
          <w:lang w:val="es-US"/>
        </w:rPr>
      </w:pPr>
      <w:r w:rsidRPr="006F19A2">
        <w:rPr>
          <w:szCs w:val="24"/>
          <w:lang w:val="es-US"/>
        </w:rPr>
        <w:t>Tome nota de todas y cada una de las siguientes declaraciones:</w:t>
      </w:r>
    </w:p>
    <w:p w14:paraId="2FBF6A14" w14:textId="77777777" w:rsidR="00A37FB2" w:rsidRPr="006F19A2" w:rsidRDefault="00A37FB2" w:rsidP="00166D72">
      <w:pPr>
        <w:rPr>
          <w:szCs w:val="24"/>
          <w:lang w:val="es-US"/>
        </w:rPr>
      </w:pPr>
    </w:p>
    <w:p w14:paraId="5D5549B8" w14:textId="77777777" w:rsidR="00A37FB2" w:rsidRPr="006F19A2" w:rsidRDefault="00A37FB2" w:rsidP="00166D72">
      <w:pPr>
        <w:ind w:left="720" w:hanging="360"/>
        <w:rPr>
          <w:szCs w:val="24"/>
          <w:lang w:val="es-US"/>
        </w:rPr>
      </w:pPr>
      <w:r w:rsidRPr="006F19A2">
        <w:rPr>
          <w:szCs w:val="24"/>
          <w:lang w:val="es-US"/>
        </w:rPr>
        <w:t>1.</w:t>
      </w:r>
      <w:r w:rsidRPr="006F19A2">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2BFA0A7C" w14:textId="77777777" w:rsidR="00A37FB2" w:rsidRPr="006F19A2" w:rsidRDefault="00A37FB2" w:rsidP="00166D72">
      <w:pPr>
        <w:ind w:left="720" w:hanging="360"/>
        <w:rPr>
          <w:szCs w:val="24"/>
          <w:lang w:val="es-US"/>
        </w:rPr>
      </w:pPr>
    </w:p>
    <w:p w14:paraId="32710D71" w14:textId="77777777" w:rsidR="00A37FB2" w:rsidRPr="006F19A2" w:rsidRDefault="00A37FB2" w:rsidP="00166D72">
      <w:pPr>
        <w:ind w:left="720" w:hanging="360"/>
        <w:rPr>
          <w:szCs w:val="24"/>
          <w:lang w:val="es-US"/>
        </w:rPr>
      </w:pPr>
      <w:r w:rsidRPr="006F19A2">
        <w:rPr>
          <w:szCs w:val="24"/>
          <w:lang w:val="es-US"/>
        </w:rPr>
        <w:t>2.</w:t>
      </w:r>
      <w:r w:rsidRPr="006F19A2">
        <w:rPr>
          <w:szCs w:val="24"/>
          <w:lang w:val="es-US"/>
        </w:rPr>
        <w:tab/>
        <w:t>Puede tener derecho a un pago de asistencia para la reubicación por los costos de mudanza y gastos relacionados, como se explica en nuestro folleto. Sin embargo, este pago se limita al costo de reubicar sus bienes muebles desplazados y no incluye los costos de mudanza de bienes inmuebles. Dicho pago puede incluir:</w:t>
      </w:r>
    </w:p>
    <w:p w14:paraId="361D6C16" w14:textId="77777777" w:rsidR="00A37FB2" w:rsidRPr="006F19A2" w:rsidRDefault="00A37FB2" w:rsidP="00166D72">
      <w:pPr>
        <w:rPr>
          <w:szCs w:val="24"/>
          <w:lang w:val="es-US"/>
        </w:rPr>
      </w:pPr>
    </w:p>
    <w:p w14:paraId="21C85F23" w14:textId="77777777" w:rsidR="00A37FB2" w:rsidRPr="006F19A2" w:rsidRDefault="00A37FB2" w:rsidP="00166D72">
      <w:pPr>
        <w:ind w:left="1080" w:hanging="360"/>
        <w:rPr>
          <w:szCs w:val="24"/>
          <w:lang w:val="es-US"/>
        </w:rPr>
      </w:pPr>
      <w:r w:rsidRPr="006F19A2">
        <w:rPr>
          <w:szCs w:val="24"/>
          <w:lang w:val="es-US"/>
        </w:rPr>
        <w:t>a.</w:t>
      </w:r>
      <w:r w:rsidRPr="006F19A2">
        <w:rPr>
          <w:szCs w:val="24"/>
          <w:lang w:val="es-US"/>
        </w:rPr>
        <w:tab/>
        <w:t>Costos reales razonables y gastos relacionados con la mudanza y reinstalación de sus bienes muebles de la propiedad inmueble adquirida por el estado para el derecho de paso de la autopista.</w:t>
      </w:r>
    </w:p>
    <w:p w14:paraId="1EF67EB5" w14:textId="77777777" w:rsidR="00A37FB2" w:rsidRPr="006F19A2" w:rsidRDefault="00A37FB2" w:rsidP="00166D72">
      <w:pPr>
        <w:ind w:left="1080" w:hanging="360"/>
        <w:rPr>
          <w:szCs w:val="24"/>
          <w:lang w:val="es-US"/>
        </w:rPr>
      </w:pPr>
      <w:r w:rsidRPr="006F19A2">
        <w:rPr>
          <w:szCs w:val="24"/>
          <w:lang w:val="es-US"/>
        </w:rPr>
        <w:t>b.</w:t>
      </w:r>
      <w:r w:rsidRPr="006F19A2">
        <w:rPr>
          <w:szCs w:val="24"/>
          <w:lang w:val="es-US"/>
        </w:rPr>
        <w:tab/>
        <w:t>Costos reales razonables y necesarios relacionados con el restablecimiento de su negocio.</w:t>
      </w:r>
    </w:p>
    <w:p w14:paraId="7167BA0C" w14:textId="77777777" w:rsidR="00A37FB2" w:rsidRPr="006F19A2" w:rsidRDefault="00A37FB2" w:rsidP="00166D72">
      <w:pPr>
        <w:ind w:left="1080" w:hanging="360"/>
        <w:rPr>
          <w:szCs w:val="24"/>
          <w:lang w:val="es-US"/>
        </w:rPr>
      </w:pPr>
      <w:r w:rsidRPr="006F19A2">
        <w:rPr>
          <w:szCs w:val="24"/>
          <w:lang w:val="es-US"/>
        </w:rPr>
        <w:lastRenderedPageBreak/>
        <w:t>c.</w:t>
      </w:r>
      <w:r w:rsidRPr="006F19A2">
        <w:rPr>
          <w:szCs w:val="24"/>
          <w:lang w:val="es-US"/>
        </w:rPr>
        <w:tab/>
        <w:t>Pérdidas reales directas de bienes muebles tangibles debido a la mudanza o la descontinuación de una actividad.</w:t>
      </w:r>
    </w:p>
    <w:p w14:paraId="33594576" w14:textId="77777777" w:rsidR="00A37FB2" w:rsidRPr="006F19A2" w:rsidRDefault="00A37FB2" w:rsidP="00166D72">
      <w:pPr>
        <w:ind w:left="1080" w:hanging="360"/>
        <w:rPr>
          <w:szCs w:val="24"/>
          <w:lang w:val="es-US"/>
        </w:rPr>
      </w:pPr>
      <w:r w:rsidRPr="006F19A2">
        <w:rPr>
          <w:szCs w:val="24"/>
          <w:lang w:val="es-US"/>
        </w:rPr>
        <w:t>d.</w:t>
      </w:r>
      <w:r w:rsidRPr="006F19A2">
        <w:rPr>
          <w:szCs w:val="24"/>
          <w:lang w:val="es-US"/>
        </w:rPr>
        <w:tab/>
        <w:t>Gastos reales razonables debido a la búsqueda de una ubicación de reemplazo.</w:t>
      </w:r>
    </w:p>
    <w:p w14:paraId="02CA9750" w14:textId="77777777" w:rsidR="00A37FB2" w:rsidRPr="006F19A2" w:rsidRDefault="00A37FB2" w:rsidP="00166D72">
      <w:pPr>
        <w:ind w:left="1080" w:hanging="360"/>
        <w:rPr>
          <w:szCs w:val="24"/>
          <w:lang w:val="es-US"/>
        </w:rPr>
      </w:pPr>
      <w:r w:rsidRPr="006F19A2">
        <w:rPr>
          <w:szCs w:val="24"/>
          <w:lang w:val="es-US"/>
        </w:rPr>
        <w:t>e.</w:t>
      </w:r>
      <w:r w:rsidRPr="006F19A2">
        <w:rPr>
          <w:szCs w:val="24"/>
          <w:lang w:val="es-US"/>
        </w:rPr>
        <w:tab/>
        <w:t>En lugar de los gastos reales de mudanza descritos en los puntos anteriores, puede ser elegible para un pago de mudanza fijo basado en sus ganancias netas anuales.</w:t>
      </w:r>
    </w:p>
    <w:p w14:paraId="089FA07E" w14:textId="77777777" w:rsidR="00A37FB2" w:rsidRPr="006F19A2" w:rsidRDefault="00A37FB2" w:rsidP="00166D72">
      <w:pPr>
        <w:numPr>
          <w:ilvl w:val="0"/>
          <w:numId w:val="3"/>
        </w:numPr>
        <w:rPr>
          <w:szCs w:val="24"/>
          <w:lang w:val="es-US"/>
        </w:rPr>
      </w:pPr>
      <w:r w:rsidRPr="006F19A2">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6EDCB4A6" w14:textId="77777777" w:rsidR="00A37FB2" w:rsidRPr="006F19A2" w:rsidRDefault="00A37FB2" w:rsidP="00166D72">
      <w:pPr>
        <w:ind w:left="720" w:hanging="360"/>
        <w:rPr>
          <w:szCs w:val="24"/>
          <w:lang w:val="es-US"/>
        </w:rPr>
      </w:pPr>
    </w:p>
    <w:p w14:paraId="240B2AF5" w14:textId="77777777" w:rsidR="004B2E46" w:rsidRPr="006F19A2" w:rsidRDefault="004B2E46" w:rsidP="00166D72">
      <w:pPr>
        <w:numPr>
          <w:ilvl w:val="0"/>
          <w:numId w:val="3"/>
        </w:numPr>
        <w:rPr>
          <w:szCs w:val="24"/>
          <w:lang w:val="es-US"/>
        </w:rPr>
      </w:pPr>
      <w:r w:rsidRPr="006F19A2">
        <w:rPr>
          <w:szCs w:val="24"/>
          <w:lang w:val="es-US"/>
        </w:rPr>
        <w:t>Tenga en cuenta que sigue siendo válido y plenamente exigible por su arrendador cualquier contrato de arrendamiento del que pueda ser parte actualmente. Coordine con su agente de reubicación para determinar cuándo termina el contrato de arrendamiento.</w:t>
      </w:r>
    </w:p>
    <w:p w14:paraId="5B7BCD26" w14:textId="77777777" w:rsidR="004B2E46" w:rsidRPr="006F19A2" w:rsidRDefault="004B2E46" w:rsidP="00166D72">
      <w:pPr>
        <w:pStyle w:val="ListParagraph"/>
        <w:rPr>
          <w:szCs w:val="24"/>
          <w:lang w:val="es-US"/>
        </w:rPr>
      </w:pPr>
    </w:p>
    <w:p w14:paraId="377A03F8" w14:textId="77777777" w:rsidR="004B2E46" w:rsidRPr="006F19A2" w:rsidRDefault="004B2E46" w:rsidP="00166D72">
      <w:pPr>
        <w:numPr>
          <w:ilvl w:val="0"/>
          <w:numId w:val="3"/>
        </w:numPr>
        <w:rPr>
          <w:szCs w:val="24"/>
          <w:lang w:val="es-US"/>
        </w:rPr>
      </w:pPr>
      <w:r w:rsidRPr="006F19A2">
        <w:rPr>
          <w:szCs w:val="24"/>
          <w:lang w:val="es-US"/>
        </w:rPr>
        <w:t>Para solicitar los beneficios por reubicación, debe continuar operando su negocio en esta ubicación hasta que el Departamento haya adquirido la propiedad. Su agente de reubicación le notificará cuando eso haya ocurrido.</w:t>
      </w:r>
    </w:p>
    <w:p w14:paraId="5EF720C7" w14:textId="77777777" w:rsidR="004B2E46" w:rsidRPr="006F19A2" w:rsidRDefault="004B2E46" w:rsidP="00166D72">
      <w:pPr>
        <w:pStyle w:val="ListParagraph"/>
        <w:rPr>
          <w:szCs w:val="24"/>
          <w:lang w:val="es-US"/>
        </w:rPr>
      </w:pPr>
    </w:p>
    <w:p w14:paraId="49B14A69" w14:textId="77777777" w:rsidR="00A37FB2" w:rsidRPr="006F19A2" w:rsidRDefault="00A37FB2" w:rsidP="00166D72">
      <w:pPr>
        <w:numPr>
          <w:ilvl w:val="0"/>
          <w:numId w:val="3"/>
        </w:numPr>
        <w:rPr>
          <w:szCs w:val="24"/>
          <w:lang w:val="es-US"/>
        </w:rPr>
      </w:pPr>
      <w:r w:rsidRPr="006F19A2">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31806900" w14:textId="77777777" w:rsidR="00A37FB2" w:rsidRPr="006F19A2" w:rsidRDefault="00A37FB2" w:rsidP="00166D72">
      <w:pPr>
        <w:rPr>
          <w:sz w:val="16"/>
          <w:szCs w:val="16"/>
          <w:lang w:val="es-US"/>
        </w:rPr>
      </w:pPr>
    </w:p>
    <w:p w14:paraId="2648EA16" w14:textId="77777777" w:rsidR="00A37FB2" w:rsidRPr="006F19A2" w:rsidRDefault="00A37FB2" w:rsidP="00166D72">
      <w:pPr>
        <w:numPr>
          <w:ilvl w:val="0"/>
          <w:numId w:val="3"/>
        </w:numPr>
        <w:rPr>
          <w:szCs w:val="24"/>
          <w:lang w:val="es-US"/>
        </w:rPr>
      </w:pPr>
      <w:r w:rsidRPr="006F19A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56491399" w14:textId="77777777" w:rsidR="00A37FB2" w:rsidRPr="006F19A2" w:rsidRDefault="00A37FB2" w:rsidP="00166D72">
      <w:pPr>
        <w:ind w:left="720" w:hanging="360"/>
        <w:rPr>
          <w:sz w:val="16"/>
          <w:szCs w:val="16"/>
          <w:lang w:val="es-US"/>
        </w:rPr>
      </w:pPr>
    </w:p>
    <w:p w14:paraId="4C81CAF8" w14:textId="77777777" w:rsidR="00A37FB2" w:rsidRPr="006F19A2" w:rsidRDefault="00A37FB2" w:rsidP="00166D72">
      <w:pPr>
        <w:numPr>
          <w:ilvl w:val="0"/>
          <w:numId w:val="3"/>
        </w:numPr>
        <w:rPr>
          <w:szCs w:val="24"/>
          <w:lang w:val="es-US"/>
        </w:rPr>
      </w:pPr>
      <w:r w:rsidRPr="006F19A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2A5465A2" w14:textId="77777777" w:rsidR="00A37FB2" w:rsidRPr="006F19A2" w:rsidRDefault="00A37FB2" w:rsidP="00166D72">
      <w:pPr>
        <w:rPr>
          <w:sz w:val="14"/>
          <w:szCs w:val="14"/>
          <w:lang w:val="es-US"/>
        </w:rPr>
      </w:pPr>
    </w:p>
    <w:p w14:paraId="02CBD404" w14:textId="77777777" w:rsidR="00A37FB2" w:rsidRPr="006F19A2" w:rsidRDefault="00A37FB2" w:rsidP="00166D72">
      <w:pPr>
        <w:rPr>
          <w:szCs w:val="24"/>
          <w:lang w:val="es-US"/>
        </w:rPr>
      </w:pPr>
      <w:r w:rsidRPr="006F19A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bookmarkStart w:id="2" w:name="_GoBack"/>
      <w:r w:rsidRPr="006F19A2">
        <w:rPr>
          <w:szCs w:val="24"/>
          <w:lang w:val="es-US"/>
        </w:rPr>
        <w:t>     </w:t>
      </w:r>
      <w:bookmarkEnd w:id="2"/>
      <w:r w:rsidRPr="006F19A2">
        <w:rPr>
          <w:szCs w:val="24"/>
          <w:lang w:val="es-US"/>
        </w:rPr>
        <w:fldChar w:fldCharType="end"/>
      </w:r>
      <w:r w:rsidRPr="006F19A2">
        <w:rPr>
          <w:szCs w:val="24"/>
          <w:lang w:val="es-US"/>
        </w:rPr>
        <w:t xml:space="preserve"> 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o visite la oficina del Departamento de Transporte de Texas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caso de que no pueda comunicarse con nuestra oficina entre las 8 a. m. y las 5 p. m., puede llamar a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al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xml:space="preserve"> entre las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Nuestra persona de contacto colaborará con usted para programar una cita a la hora y en el lugar que le resulte más conveniente.</w:t>
      </w:r>
    </w:p>
    <w:p w14:paraId="609160F6" w14:textId="77777777" w:rsidR="00A37FB2" w:rsidRPr="006F19A2" w:rsidRDefault="00A37FB2">
      <w:pPr>
        <w:jc w:val="both"/>
        <w:rPr>
          <w:sz w:val="12"/>
          <w:szCs w:val="12"/>
          <w:lang w:val="es-US"/>
        </w:rPr>
      </w:pPr>
    </w:p>
    <w:p w14:paraId="4441B076" w14:textId="77777777" w:rsidR="00A37FB2" w:rsidRPr="006F19A2" w:rsidRDefault="00A37FB2">
      <w:pPr>
        <w:ind w:left="4320"/>
        <w:jc w:val="both"/>
        <w:rPr>
          <w:szCs w:val="24"/>
          <w:lang w:val="es-US"/>
        </w:rPr>
      </w:pPr>
      <w:r w:rsidRPr="006F19A2">
        <w:rPr>
          <w:szCs w:val="24"/>
          <w:lang w:val="es-US"/>
        </w:rPr>
        <w:t>Atentamente,</w:t>
      </w:r>
    </w:p>
    <w:p w14:paraId="61A543F0" w14:textId="77777777" w:rsidR="00A37FB2" w:rsidRPr="006F19A2" w:rsidRDefault="00A37FB2">
      <w:pPr>
        <w:ind w:left="4320"/>
        <w:jc w:val="both"/>
        <w:rPr>
          <w:sz w:val="14"/>
          <w:szCs w:val="14"/>
          <w:lang w:val="es-US"/>
        </w:rPr>
      </w:pPr>
    </w:p>
    <w:p w14:paraId="1C2C2867" w14:textId="15627886" w:rsidR="00A37FB2" w:rsidRPr="006F19A2" w:rsidRDefault="002465D4">
      <w:pPr>
        <w:ind w:left="4320"/>
        <w:jc w:val="both"/>
        <w:rPr>
          <w:szCs w:val="24"/>
          <w:u w:val="single"/>
          <w:lang w:val="es-US"/>
        </w:rPr>
      </w:pPr>
      <w:r>
        <w:rPr>
          <w:rFonts w:ascii="Arial" w:hAnsi="Arial" w:cs="Arial"/>
          <w:noProof/>
          <w:lang w:val="es-US"/>
        </w:rPr>
        <w:lastRenderedPageBreak/>
        <w:drawing>
          <wp:anchor distT="0" distB="0" distL="114300" distR="114300" simplePos="0" relativeHeight="251659264" behindDoc="1" locked="0" layoutInCell="1" allowOverlap="1" wp14:anchorId="7DB66ED7" wp14:editId="484F076E">
            <wp:simplePos x="0" y="0"/>
            <wp:positionH relativeFrom="margin">
              <wp:posOffset>114300</wp:posOffset>
            </wp:positionH>
            <wp:positionV relativeFrom="paragraph">
              <wp:posOffset>-75501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r w:rsidR="00A37FB2" w:rsidRPr="006F19A2">
        <w:rPr>
          <w:szCs w:val="24"/>
          <w:u w:val="single"/>
          <w:lang w:val="es-US"/>
        </w:rPr>
        <w:tab/>
      </w:r>
    </w:p>
    <w:p w14:paraId="6516C591" w14:textId="77777777" w:rsidR="00A37FB2" w:rsidRPr="006F19A2" w:rsidRDefault="00A37FB2">
      <w:pPr>
        <w:ind w:left="4320"/>
        <w:jc w:val="both"/>
        <w:rPr>
          <w:szCs w:val="24"/>
          <w:lang w:val="es-US"/>
        </w:rPr>
      </w:pP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p>
    <w:p w14:paraId="35A636D3" w14:textId="77777777" w:rsidR="00A37FB2" w:rsidRPr="006F19A2" w:rsidRDefault="00A37FB2">
      <w:pPr>
        <w:ind w:left="4320"/>
        <w:jc w:val="both"/>
        <w:rPr>
          <w:szCs w:val="24"/>
          <w:lang w:val="es-US"/>
        </w:rPr>
      </w:pPr>
      <w:r w:rsidRPr="006F19A2">
        <w:rPr>
          <w:szCs w:val="24"/>
          <w:lang w:val="es-US"/>
        </w:rPr>
        <w:t xml:space="preserve">Distrito de </w:t>
      </w:r>
      <w:r w:rsidRPr="006F19A2">
        <w:rPr>
          <w:szCs w:val="24"/>
          <w:lang w:val="es-US"/>
        </w:rPr>
        <w:fldChar w:fldCharType="begin">
          <w:ffData>
            <w:name w:val="Text5"/>
            <w:enabled/>
            <w:calcOnExit w:val="0"/>
            <w:textInput/>
          </w:ffData>
        </w:fldChar>
      </w:r>
      <w:r w:rsidRPr="006F19A2">
        <w:rPr>
          <w:szCs w:val="24"/>
          <w:lang w:val="es-US"/>
        </w:rPr>
        <w:instrText xml:space="preserve"> FORMTEXT </w:instrText>
      </w:r>
      <w:r w:rsidRPr="006F19A2">
        <w:rPr>
          <w:szCs w:val="24"/>
          <w:lang w:val="es-US"/>
        </w:rPr>
      </w:r>
      <w:r w:rsidRPr="006F19A2">
        <w:rPr>
          <w:szCs w:val="24"/>
          <w:lang w:val="es-US"/>
        </w:rPr>
        <w:fldChar w:fldCharType="separate"/>
      </w:r>
      <w:r w:rsidRPr="006F19A2">
        <w:rPr>
          <w:szCs w:val="24"/>
          <w:lang w:val="es-US"/>
        </w:rPr>
        <w:t>     </w:t>
      </w:r>
      <w:r w:rsidRPr="006F19A2">
        <w:rPr>
          <w:szCs w:val="24"/>
          <w:lang w:val="es-US"/>
        </w:rPr>
        <w:fldChar w:fldCharType="end"/>
      </w:r>
      <w:r w:rsidRPr="006F19A2">
        <w:rPr>
          <w:szCs w:val="24"/>
          <w:lang w:val="es-US"/>
        </w:rPr>
        <w:t>, Departamento de Transporte de Texas.</w:t>
      </w:r>
    </w:p>
    <w:p w14:paraId="13B361B4" w14:textId="77777777" w:rsidR="00A37FB2" w:rsidRPr="006F19A2" w:rsidRDefault="00A37FB2">
      <w:pPr>
        <w:jc w:val="both"/>
        <w:rPr>
          <w:lang w:val="es-US"/>
        </w:rPr>
      </w:pPr>
      <w:r w:rsidRPr="006F19A2">
        <w:rPr>
          <w:szCs w:val="24"/>
          <w:lang w:val="es-US"/>
        </w:rPr>
        <w:t>Adjunto(s)</w:t>
      </w:r>
    </w:p>
    <w:p w14:paraId="63B7FF98" w14:textId="77777777" w:rsidR="00A37FB2" w:rsidRPr="006F19A2" w:rsidRDefault="00A37FB2">
      <w:pPr>
        <w:jc w:val="both"/>
        <w:rPr>
          <w:lang w:val="es-US"/>
        </w:rPr>
      </w:pPr>
    </w:p>
    <w:sectPr w:rsidR="00A37FB2" w:rsidRPr="006F19A2"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05CFF" w14:textId="77777777" w:rsidR="00EF2C08" w:rsidRDefault="00EF2C08">
      <w:r>
        <w:separator/>
      </w:r>
    </w:p>
  </w:endnote>
  <w:endnote w:type="continuationSeparator" w:id="0">
    <w:p w14:paraId="344FFEE2" w14:textId="77777777" w:rsidR="00EF2C08" w:rsidRDefault="00EF2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EF7F2" w14:textId="6E290A8E" w:rsidR="002448BD" w:rsidRPr="00080B4A" w:rsidRDefault="00467D71" w:rsidP="00080B4A">
    <w:pPr>
      <w:keepLines/>
      <w:ind w:right="568"/>
      <w:rPr>
        <w:rFonts w:ascii="Arial" w:hAnsi="Arial" w:cs="Arial"/>
        <w:sz w:val="14"/>
        <w:szCs w:val="14"/>
      </w:rPr>
    </w:pPr>
    <w:r>
      <w:rPr>
        <w:rFonts w:ascii="Arial" w:hAnsi="Arial" w:cs="Arial"/>
        <w:sz w:val="14"/>
        <w:szCs w:val="14"/>
        <w:lang w:val="es"/>
      </w:rPr>
      <w:t xml:space="preserve">Formulario ROW-R-LBFNPLTSP     (Rev. 04/21)     </w:t>
    </w:r>
    <w:r w:rsidR="002448BD">
      <w:rPr>
        <w:rFonts w:ascii="Arial" w:hAnsi="Arial" w:cs="Arial"/>
        <w:sz w:val="14"/>
        <w:szCs w:val="14"/>
        <w:lang w:val="es"/>
      </w:rPr>
      <w:t xml:space="preserve">Página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PAGE </w:instrText>
    </w:r>
    <w:r w:rsidR="002448BD">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2</w:t>
    </w:r>
    <w:r w:rsidR="002448BD">
      <w:rPr>
        <w:rStyle w:val="PageNumber"/>
        <w:rFonts w:ascii="Arial" w:hAnsi="Arial" w:cs="Arial"/>
        <w:sz w:val="14"/>
        <w:szCs w:val="14"/>
        <w:lang w:val="es"/>
      </w:rPr>
      <w:fldChar w:fldCharType="end"/>
    </w:r>
    <w:r w:rsidR="002448BD">
      <w:rPr>
        <w:rFonts w:ascii="Arial" w:hAnsi="Arial" w:cs="Arial"/>
        <w:sz w:val="14"/>
        <w:szCs w:val="14"/>
        <w:lang w:val="es"/>
      </w:rPr>
      <w:t xml:space="preserve"> de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NUMPAGES </w:instrText>
    </w:r>
    <w:r w:rsidR="002448BD">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3</w:t>
    </w:r>
    <w:r w:rsidR="002448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DB382" w14:textId="42A1E5A8" w:rsidR="002448BD" w:rsidRPr="00080B4A" w:rsidRDefault="002448BD" w:rsidP="00080B4A">
    <w:pPr>
      <w:keepLines/>
      <w:ind w:right="568"/>
      <w:rPr>
        <w:rFonts w:ascii="Arial" w:hAnsi="Arial" w:cs="Arial"/>
        <w:sz w:val="14"/>
        <w:szCs w:val="14"/>
      </w:rPr>
    </w:pPr>
    <w:r>
      <w:rPr>
        <w:rFonts w:ascii="Arial" w:hAnsi="Arial" w:cs="Arial"/>
        <w:sz w:val="14"/>
        <w:szCs w:val="14"/>
        <w:lang w:val="es"/>
      </w:rPr>
      <w:t>Formulario ROW-R-LBFNPLT</w:t>
    </w:r>
    <w:r w:rsidR="00467D71">
      <w:rPr>
        <w:rFonts w:ascii="Arial" w:hAnsi="Arial" w:cs="Arial"/>
        <w:sz w:val="14"/>
        <w:szCs w:val="14"/>
        <w:lang w:val="es"/>
      </w:rPr>
      <w:t>SP</w:t>
    </w:r>
    <w:r>
      <w:rPr>
        <w:rFonts w:ascii="Arial" w:hAnsi="Arial" w:cs="Arial"/>
        <w:sz w:val="14"/>
        <w:szCs w:val="14"/>
        <w:lang w:val="es"/>
      </w:rPr>
      <w:t xml:space="preserve">     (Rev. </w:t>
    </w:r>
    <w:r w:rsidR="00467D71">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CC4646">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39C52" w14:textId="77777777" w:rsidR="00EF2C08" w:rsidRDefault="00EF2C08">
      <w:r>
        <w:separator/>
      </w:r>
    </w:p>
  </w:footnote>
  <w:footnote w:type="continuationSeparator" w:id="0">
    <w:p w14:paraId="502412B9" w14:textId="77777777" w:rsidR="00EF2C08" w:rsidRDefault="00EF2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FE442" w14:textId="6BD91E88" w:rsidR="00A515FF" w:rsidRDefault="00EF2C08">
    <w:pPr>
      <w:pStyle w:val="Header"/>
    </w:pPr>
    <w:r>
      <w:rPr>
        <w:noProof/>
      </w:rPr>
      <w:pict w14:anchorId="29A64C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60"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A0679" w14:textId="0DE80476" w:rsidR="002448BD" w:rsidRDefault="00EF2C08">
    <w:pPr>
      <w:pStyle w:val="Header"/>
    </w:pPr>
    <w:r>
      <w:rPr>
        <w:noProof/>
      </w:rPr>
      <w:pict w14:anchorId="22901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61"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5DE717BD" w14:textId="77777777" w:rsidR="002448BD" w:rsidRDefault="002448BD">
    <w:pPr>
      <w:pStyle w:val="Header"/>
    </w:pPr>
  </w:p>
  <w:p w14:paraId="058687F4" w14:textId="77777777" w:rsidR="002448BD" w:rsidRDefault="002448BD">
    <w:pPr>
      <w:pStyle w:val="Header"/>
    </w:pPr>
  </w:p>
  <w:p w14:paraId="151A4A66" w14:textId="77777777" w:rsidR="002448BD" w:rsidRDefault="002448BD">
    <w:pPr>
      <w:pStyle w:val="Header"/>
    </w:pPr>
  </w:p>
  <w:p w14:paraId="2CA4EBB8" w14:textId="77777777" w:rsidR="002448BD" w:rsidRDefault="002448BD">
    <w:pPr>
      <w:pStyle w:val="Header"/>
    </w:pPr>
  </w:p>
  <w:p w14:paraId="4DF3C251" w14:textId="77777777" w:rsidR="002448BD" w:rsidRDefault="002448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9565E2" w:rsidRPr="008F7525" w14:paraId="6DAEFD1A" w14:textId="77777777" w:rsidTr="004A7D05">
      <w:tc>
        <w:tcPr>
          <w:tcW w:w="5388" w:type="dxa"/>
        </w:tcPr>
        <w:p w14:paraId="2A25D097" w14:textId="77777777" w:rsidR="009565E2" w:rsidRPr="00B827B4" w:rsidRDefault="009565E2" w:rsidP="009565E2">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07C00C92" w14:textId="77777777" w:rsidR="009565E2" w:rsidRPr="008F7525" w:rsidRDefault="009565E2" w:rsidP="009565E2">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565E2" w:rsidRPr="00866352" w14:paraId="3D65700F" w14:textId="77777777" w:rsidTr="004A7D05">
      <w:tc>
        <w:tcPr>
          <w:tcW w:w="5388" w:type="dxa"/>
        </w:tcPr>
        <w:p w14:paraId="6D30B3E5" w14:textId="77777777" w:rsidR="009565E2" w:rsidRPr="00866352" w:rsidRDefault="009565E2" w:rsidP="009565E2">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0072564D" w14:textId="77777777" w:rsidR="009565E2" w:rsidRPr="00866352" w:rsidRDefault="009565E2" w:rsidP="009565E2">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24CE7CD9" w14:textId="643F8CF5" w:rsidR="002448BD" w:rsidRDefault="00EF2C08">
    <w:pPr>
      <w:pStyle w:val="Header"/>
    </w:pPr>
    <w:r>
      <w:rPr>
        <w:noProof/>
      </w:rPr>
      <w:pict w14:anchorId="5390A1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79359"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QhBLd637II8XNqmtMBjblh0hcigj7BOGN3l6i9JfGFtCqMRsSrMVjiHOi4Fa4L4Qe/C732CxlFHXuQX1ucoZw==" w:salt="o54DZom2V3orY2QjaZPLlQ=="/>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EwNjGzNDE1MzJX0lEKTi0uzszPAykwrAUAnwIarywAAAA="/>
  </w:docVars>
  <w:rsids>
    <w:rsidRoot w:val="00A37FB2"/>
    <w:rsid w:val="00080B4A"/>
    <w:rsid w:val="000D6A13"/>
    <w:rsid w:val="00146C95"/>
    <w:rsid w:val="00166D72"/>
    <w:rsid w:val="001A03C8"/>
    <w:rsid w:val="002448BD"/>
    <w:rsid w:val="002465D4"/>
    <w:rsid w:val="00265F62"/>
    <w:rsid w:val="00334CA2"/>
    <w:rsid w:val="00385B49"/>
    <w:rsid w:val="003C0E83"/>
    <w:rsid w:val="003D4F2E"/>
    <w:rsid w:val="00411DC0"/>
    <w:rsid w:val="00467D71"/>
    <w:rsid w:val="004931B5"/>
    <w:rsid w:val="004B2E46"/>
    <w:rsid w:val="005234B0"/>
    <w:rsid w:val="005A3A6E"/>
    <w:rsid w:val="005D0EC5"/>
    <w:rsid w:val="00600005"/>
    <w:rsid w:val="00635750"/>
    <w:rsid w:val="0065546E"/>
    <w:rsid w:val="006F19A2"/>
    <w:rsid w:val="007C6CC1"/>
    <w:rsid w:val="007D0132"/>
    <w:rsid w:val="007D09AC"/>
    <w:rsid w:val="008539E0"/>
    <w:rsid w:val="008C0A1C"/>
    <w:rsid w:val="008D33C2"/>
    <w:rsid w:val="00900F95"/>
    <w:rsid w:val="00911F0D"/>
    <w:rsid w:val="009136AB"/>
    <w:rsid w:val="00914069"/>
    <w:rsid w:val="009565E2"/>
    <w:rsid w:val="009E3882"/>
    <w:rsid w:val="00A37FB2"/>
    <w:rsid w:val="00A515FF"/>
    <w:rsid w:val="00AF5319"/>
    <w:rsid w:val="00B074DB"/>
    <w:rsid w:val="00B976C0"/>
    <w:rsid w:val="00BC7A4D"/>
    <w:rsid w:val="00BD23F4"/>
    <w:rsid w:val="00C042ED"/>
    <w:rsid w:val="00C7484C"/>
    <w:rsid w:val="00CB17A2"/>
    <w:rsid w:val="00CC4646"/>
    <w:rsid w:val="00CC6E13"/>
    <w:rsid w:val="00D13E85"/>
    <w:rsid w:val="00D97CCD"/>
    <w:rsid w:val="00DF4F43"/>
    <w:rsid w:val="00E90956"/>
    <w:rsid w:val="00EF2C08"/>
    <w:rsid w:val="00EF7C4F"/>
    <w:rsid w:val="00F067A7"/>
    <w:rsid w:val="00F3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7326C4"/>
  <w15:docId w15:val="{2B9078B4-F099-463D-A545-567650F6E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paragraph" w:styleId="ListParagraph">
    <w:name w:val="List Paragraph"/>
    <w:basedOn w:val="Normal"/>
    <w:uiPriority w:val="34"/>
    <w:qFormat/>
    <w:rsid w:val="004B2E46"/>
    <w:pPr>
      <w:ind w:left="720"/>
      <w:contextualSpacing/>
    </w:pPr>
  </w:style>
  <w:style w:type="table" w:styleId="TableGrid">
    <w:name w:val="Table Grid"/>
    <w:basedOn w:val="TableNormal"/>
    <w:rsid w:val="00956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72CFA1-E799-4923-8928-6ED3943E411A}">
  <ds:schemaRefs>
    <ds:schemaRef ds:uri="http://schemas.microsoft.com/sharepoint/v3/contenttype/forms"/>
  </ds:schemaRefs>
</ds:datastoreItem>
</file>

<file path=customXml/itemProps2.xml><?xml version="1.0" encoding="utf-8"?>
<ds:datastoreItem xmlns:ds="http://schemas.openxmlformats.org/officeDocument/2006/customXml" ds:itemID="{8013AA3D-8DB9-4ABA-B9F1-30E86C13B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E61548-D9D9-4F6A-B2F4-D360AE2A5B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1</cp:revision>
  <cp:lastPrinted>2011-10-03T15:22:00Z</cp:lastPrinted>
  <dcterms:created xsi:type="dcterms:W3CDTF">2021-02-24T20:50:00Z</dcterms:created>
  <dcterms:modified xsi:type="dcterms:W3CDTF">2021-04-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